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F7CBA" w14:textId="77777777" w:rsidR="00C72434" w:rsidRDefault="00C72434" w:rsidP="00346E41">
      <w:pPr>
        <w:jc w:val="center"/>
        <w:rPr>
          <w:b/>
          <w:bCs/>
          <w:sz w:val="24"/>
          <w:szCs w:val="24"/>
        </w:rPr>
      </w:pPr>
      <w:r w:rsidRPr="00C72434">
        <w:rPr>
          <w:b/>
          <w:bCs/>
          <w:noProof/>
          <w:color w:val="2B579A"/>
          <w:sz w:val="24"/>
          <w:szCs w:val="24"/>
          <w:shd w:val="clear" w:color="auto" w:fill="E6E6E6"/>
        </w:rPr>
        <w:drawing>
          <wp:inline distT="0" distB="0" distL="0" distR="0" wp14:anchorId="2D89725D" wp14:editId="32B8181D">
            <wp:extent cx="7184572" cy="13449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26" cy="1347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0286E" w14:textId="5211B9DC" w:rsidR="00DF0A82" w:rsidRDefault="00E846ED" w:rsidP="0026765E">
      <w:r>
        <w:t>Playlists are all set to unlisted and are unsearchable on YouTube. The only way to access/view the training videos is by link only. Some videos will belong to multiple playlists.</w:t>
      </w:r>
    </w:p>
    <w:p w14:paraId="5655ECD7" w14:textId="13F020AB" w:rsidR="00DF0A82" w:rsidRDefault="00000000" w:rsidP="00FC7544">
      <w:pPr>
        <w:jc w:val="center"/>
      </w:pPr>
      <w:hyperlink r:id="rId7" w:history="1">
        <w:r w:rsidR="00DF0A82" w:rsidRPr="00DF0A82">
          <w:rPr>
            <w:rStyle w:val="Hyperlink"/>
          </w:rPr>
          <w:t>External Training Playlist</w:t>
        </w:r>
      </w:hyperlink>
    </w:p>
    <w:p w14:paraId="322CAC44" w14:textId="186AFE9A" w:rsidR="00FC7544" w:rsidRDefault="00000000" w:rsidP="00FC7544">
      <w:pPr>
        <w:jc w:val="center"/>
      </w:pPr>
      <w:hyperlink r:id="rId8" w:history="1">
        <w:r w:rsidR="00DF0A82" w:rsidRPr="00DF0A82">
          <w:rPr>
            <w:rStyle w:val="Hyperlink"/>
          </w:rPr>
          <w:t>JSS Training Videos</w:t>
        </w:r>
      </w:hyperlink>
    </w:p>
    <w:p w14:paraId="5BB61A3C" w14:textId="741943CA" w:rsidR="00FC7544" w:rsidRDefault="00FC7544" w:rsidP="00FC7544">
      <w:pPr>
        <w:jc w:val="center"/>
      </w:pPr>
    </w:p>
    <w:p w14:paraId="21486C5A" w14:textId="3D6B2C69" w:rsidR="00EE0281" w:rsidRDefault="00FC7544" w:rsidP="0026765E">
      <w:r>
        <w:t xml:space="preserve">If you are looking to share a specific video, here is what is grouped in each </w:t>
      </w:r>
      <w:proofErr w:type="gramStart"/>
      <w:r>
        <w:t>playlist</w:t>
      </w:r>
      <w:proofErr w:type="gramEnd"/>
    </w:p>
    <w:p w14:paraId="17FBEFB3" w14:textId="6AA582D4" w:rsidR="007E5A7A" w:rsidRDefault="007E5A7A" w:rsidP="007E5A7A"/>
    <w:p w14:paraId="6A98ED75" w14:textId="5F4971D9" w:rsidR="007E5A7A" w:rsidRDefault="007E5A7A" w:rsidP="007E5A7A">
      <w:pPr>
        <w:ind w:left="720"/>
      </w:pPr>
      <w:r>
        <w:t>External Training Playlist</w:t>
      </w:r>
    </w:p>
    <w:p w14:paraId="051DB678" w14:textId="77777777" w:rsidR="00574D2F" w:rsidRDefault="00000000" w:rsidP="00574D2F">
      <w:pPr>
        <w:pStyle w:val="ListParagraph"/>
        <w:numPr>
          <w:ilvl w:val="0"/>
          <w:numId w:val="1"/>
        </w:numPr>
      </w:pPr>
      <w:hyperlink r:id="rId9" w:history="1">
        <w:r w:rsidR="00574D2F" w:rsidRPr="007E5A7A">
          <w:rPr>
            <w:rStyle w:val="Hyperlink"/>
          </w:rPr>
          <w:t>UVT1 UV Light Kit Installation on a Friedrich PTAC (Dec 2021)</w:t>
        </w:r>
      </w:hyperlink>
    </w:p>
    <w:p w14:paraId="0CB4FE36" w14:textId="63ED9B83" w:rsidR="00574D2F" w:rsidRDefault="00000000" w:rsidP="00574D2F">
      <w:pPr>
        <w:pStyle w:val="ListParagraph"/>
        <w:numPr>
          <w:ilvl w:val="0"/>
          <w:numId w:val="1"/>
        </w:numPr>
      </w:pPr>
      <w:hyperlink r:id="rId10" w:history="1">
        <w:r w:rsidR="00574D2F" w:rsidRPr="00FC48D7">
          <w:rPr>
            <w:rStyle w:val="Hyperlink"/>
          </w:rPr>
          <w:t>Friedrich Training: Ductless Split Systems 2021 Portfolio (2021)</w:t>
        </w:r>
      </w:hyperlink>
    </w:p>
    <w:p w14:paraId="1AB296E5" w14:textId="5C1E2D19" w:rsidR="00B253BF" w:rsidRDefault="00000000" w:rsidP="00B253BF">
      <w:pPr>
        <w:pStyle w:val="ListParagraph"/>
        <w:numPr>
          <w:ilvl w:val="0"/>
          <w:numId w:val="1"/>
        </w:numPr>
      </w:pPr>
      <w:hyperlink r:id="rId11" w:history="1">
        <w:r w:rsidR="00B253BF" w:rsidRPr="00F9227B">
          <w:rPr>
            <w:rStyle w:val="Hyperlink"/>
          </w:rPr>
          <w:t>Vert-I-Pak Webinar: Market, Portfolio, Features, &amp; Benefits (</w:t>
        </w:r>
        <w:r w:rsidR="00B253BF">
          <w:rPr>
            <w:rStyle w:val="Hyperlink"/>
          </w:rPr>
          <w:t xml:space="preserve">May </w:t>
        </w:r>
        <w:r w:rsidR="00B253BF" w:rsidRPr="00F9227B">
          <w:rPr>
            <w:rStyle w:val="Hyperlink"/>
          </w:rPr>
          <w:t>2020)</w:t>
        </w:r>
      </w:hyperlink>
    </w:p>
    <w:p w14:paraId="505394CD" w14:textId="5E9D4031" w:rsidR="00B253BF" w:rsidRDefault="00000000" w:rsidP="00B253BF">
      <w:pPr>
        <w:pStyle w:val="ListParagraph"/>
        <w:numPr>
          <w:ilvl w:val="0"/>
          <w:numId w:val="1"/>
        </w:numPr>
      </w:pPr>
      <w:hyperlink r:id="rId12" w:history="1">
        <w:r w:rsidR="00B253BF" w:rsidRPr="003C1EE1">
          <w:rPr>
            <w:rStyle w:val="Hyperlink"/>
          </w:rPr>
          <w:t>Vert-I-Pak: Basic Installation, Service, &amp; Best Practices (May 2020)</w:t>
        </w:r>
      </w:hyperlink>
    </w:p>
    <w:p w14:paraId="1660C53F" w14:textId="77777777" w:rsidR="00B253BF" w:rsidRDefault="00000000" w:rsidP="00B253BF">
      <w:pPr>
        <w:pStyle w:val="ListParagraph"/>
        <w:numPr>
          <w:ilvl w:val="0"/>
          <w:numId w:val="1"/>
        </w:numPr>
      </w:pPr>
      <w:hyperlink r:id="rId13" w:history="1">
        <w:r w:rsidR="00B253BF" w:rsidRPr="00EE0281">
          <w:rPr>
            <w:rStyle w:val="Hyperlink"/>
          </w:rPr>
          <w:t>Ductless Split Systems: Basic Installation &amp; Service (June 2020)</w:t>
        </w:r>
      </w:hyperlink>
      <w:r w:rsidR="00B253BF">
        <w:t xml:space="preserve"> </w:t>
      </w:r>
    </w:p>
    <w:p w14:paraId="197BCC98" w14:textId="2D73EB66" w:rsidR="00B253BF" w:rsidRDefault="00000000" w:rsidP="00B253BF">
      <w:pPr>
        <w:pStyle w:val="ListParagraph"/>
        <w:numPr>
          <w:ilvl w:val="0"/>
          <w:numId w:val="1"/>
        </w:numPr>
      </w:pPr>
      <w:hyperlink r:id="rId14" w:history="1">
        <w:r w:rsidR="00B253BF" w:rsidRPr="00922A3E">
          <w:rPr>
            <w:rStyle w:val="Hyperlink"/>
          </w:rPr>
          <w:t>Friedrich Training: PTAC Portfolio (Nov 2020)</w:t>
        </w:r>
      </w:hyperlink>
    </w:p>
    <w:p w14:paraId="5F083C6D" w14:textId="3F120D64" w:rsidR="001D5B4E" w:rsidRDefault="001D5B4E" w:rsidP="0026765E"/>
    <w:p w14:paraId="32988115" w14:textId="184D033A" w:rsidR="00B97F4B" w:rsidRDefault="00B97F4B" w:rsidP="00574D2F">
      <w:pPr>
        <w:ind w:left="720"/>
      </w:pPr>
      <w:r>
        <w:t>JSS Training Playlist</w:t>
      </w:r>
    </w:p>
    <w:p w14:paraId="01C86DA2" w14:textId="6BAC21CD" w:rsidR="007812EE" w:rsidRDefault="00000000" w:rsidP="007812EE">
      <w:pPr>
        <w:pStyle w:val="ListParagraph"/>
        <w:numPr>
          <w:ilvl w:val="0"/>
          <w:numId w:val="1"/>
        </w:numPr>
      </w:pPr>
      <w:hyperlink r:id="rId15" w:history="1">
        <w:r w:rsidR="007812EE" w:rsidRPr="007E5A7A">
          <w:rPr>
            <w:rStyle w:val="Hyperlink"/>
          </w:rPr>
          <w:t>UVT1 UV Light Kit Installation on a Friedrich PTAC (Dec 2021)</w:t>
        </w:r>
      </w:hyperlink>
    </w:p>
    <w:p w14:paraId="3E4A9535" w14:textId="1E4CC258" w:rsidR="00C0740F" w:rsidRDefault="00000000" w:rsidP="00C0740F">
      <w:pPr>
        <w:pStyle w:val="ListParagraph"/>
        <w:numPr>
          <w:ilvl w:val="0"/>
          <w:numId w:val="1"/>
        </w:numPr>
      </w:pPr>
      <w:hyperlink r:id="rId16" w:history="1">
        <w:r w:rsidR="00C0740F" w:rsidRPr="00F9227B">
          <w:rPr>
            <w:rStyle w:val="Hyperlink"/>
          </w:rPr>
          <w:t>Vert-I-Pak Webinar: Market, Portfolio, Features, &amp; Benefits (</w:t>
        </w:r>
        <w:r w:rsidR="00C0740F">
          <w:rPr>
            <w:rStyle w:val="Hyperlink"/>
          </w:rPr>
          <w:t xml:space="preserve">May </w:t>
        </w:r>
        <w:r w:rsidR="00C0740F" w:rsidRPr="00F9227B">
          <w:rPr>
            <w:rStyle w:val="Hyperlink"/>
          </w:rPr>
          <w:t>2020)</w:t>
        </w:r>
      </w:hyperlink>
    </w:p>
    <w:p w14:paraId="4E4AE7F9" w14:textId="2892CC9B" w:rsidR="00C0740F" w:rsidRDefault="00000000" w:rsidP="00C0740F">
      <w:pPr>
        <w:pStyle w:val="ListParagraph"/>
        <w:numPr>
          <w:ilvl w:val="0"/>
          <w:numId w:val="1"/>
        </w:numPr>
      </w:pPr>
      <w:hyperlink r:id="rId17" w:history="1">
        <w:r w:rsidR="00C0740F" w:rsidRPr="003C1EE1">
          <w:rPr>
            <w:rStyle w:val="Hyperlink"/>
          </w:rPr>
          <w:t>Vert-I-Pak: Basic Installation, Service, &amp; Best Practices (May 2020)</w:t>
        </w:r>
      </w:hyperlink>
    </w:p>
    <w:p w14:paraId="3FB0EE3F" w14:textId="2A5680BF" w:rsidR="007812EE" w:rsidRDefault="00000000" w:rsidP="007812EE">
      <w:pPr>
        <w:pStyle w:val="ListParagraph"/>
        <w:numPr>
          <w:ilvl w:val="0"/>
          <w:numId w:val="1"/>
        </w:numPr>
      </w:pPr>
      <w:hyperlink r:id="rId18" w:history="1">
        <w:r w:rsidR="007812EE" w:rsidRPr="00EE0281">
          <w:rPr>
            <w:rStyle w:val="Hyperlink"/>
          </w:rPr>
          <w:t>Ductless Split Systems: Basic Installation &amp; Service (June 2020)</w:t>
        </w:r>
      </w:hyperlink>
      <w:r w:rsidR="007812EE">
        <w:t xml:space="preserve"> </w:t>
      </w:r>
    </w:p>
    <w:p w14:paraId="5395F75A" w14:textId="1C67A770" w:rsidR="00111C60" w:rsidRPr="00111C60" w:rsidRDefault="00000000" w:rsidP="00111C6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9" w:history="1">
        <w:r w:rsidR="00111C60" w:rsidRPr="000A3CAE">
          <w:rPr>
            <w:rStyle w:val="Hyperlink"/>
          </w:rPr>
          <w:t>Ductless Webinar: Market, Portfolio, Features - Benefits, Basic Installation, &amp; Best Practices (Jul 2020)</w:t>
        </w:r>
      </w:hyperlink>
    </w:p>
    <w:p w14:paraId="4176CC96" w14:textId="77777777" w:rsidR="00111C60" w:rsidRDefault="00000000" w:rsidP="00111C60">
      <w:pPr>
        <w:pStyle w:val="ListParagraph"/>
        <w:numPr>
          <w:ilvl w:val="0"/>
          <w:numId w:val="1"/>
        </w:numPr>
      </w:pPr>
      <w:hyperlink r:id="rId20" w:history="1">
        <w:r w:rsidR="00111C60" w:rsidRPr="00075267">
          <w:rPr>
            <w:rStyle w:val="Hyperlink"/>
          </w:rPr>
          <w:t>JSS University: Friedrich Portable AC Product Training (Aug 2020)</w:t>
        </w:r>
      </w:hyperlink>
    </w:p>
    <w:p w14:paraId="3FD0A642" w14:textId="77777777" w:rsidR="00111C60" w:rsidRDefault="00000000" w:rsidP="00111C60">
      <w:pPr>
        <w:pStyle w:val="ListParagraph"/>
        <w:numPr>
          <w:ilvl w:val="0"/>
          <w:numId w:val="1"/>
        </w:numPr>
      </w:pPr>
      <w:hyperlink r:id="rId21" w:history="1">
        <w:r w:rsidR="00111C60" w:rsidRPr="0073635D">
          <w:rPr>
            <w:rStyle w:val="Hyperlink"/>
          </w:rPr>
          <w:t>Friedrich PTAC Line Overview and Training Session for JSS Ware Group (Aug 2020)</w:t>
        </w:r>
      </w:hyperlink>
    </w:p>
    <w:p w14:paraId="4F8F2477" w14:textId="1438B1AC" w:rsidR="00111C60" w:rsidRDefault="00000000" w:rsidP="00111C60">
      <w:pPr>
        <w:pStyle w:val="ListParagraph"/>
        <w:numPr>
          <w:ilvl w:val="0"/>
          <w:numId w:val="1"/>
        </w:numPr>
      </w:pPr>
      <w:hyperlink r:id="rId22" w:history="1">
        <w:r w:rsidR="00111C60" w:rsidRPr="00BE5B41">
          <w:rPr>
            <w:rStyle w:val="Hyperlink"/>
          </w:rPr>
          <w:t>Friedrich Webinar Sessions for JSS University: RAC, Window, Through Wall AC (Sept 2020)</w:t>
        </w:r>
      </w:hyperlink>
    </w:p>
    <w:p w14:paraId="22C020A4" w14:textId="68D3874F" w:rsidR="007812EE" w:rsidRDefault="00000000" w:rsidP="00DC60A4">
      <w:pPr>
        <w:pStyle w:val="ListParagraph"/>
        <w:numPr>
          <w:ilvl w:val="0"/>
          <w:numId w:val="1"/>
        </w:numPr>
      </w:pPr>
      <w:hyperlink r:id="rId23" w:history="1">
        <w:r w:rsidR="007812EE" w:rsidRPr="00922A3E">
          <w:rPr>
            <w:rStyle w:val="Hyperlink"/>
          </w:rPr>
          <w:t>Friedrich Training: PTAC Portfolio (Nov 2020)</w:t>
        </w:r>
      </w:hyperlink>
    </w:p>
    <w:p w14:paraId="5D81922C" w14:textId="5939D4C6" w:rsidR="00B97F4B" w:rsidRDefault="00B97F4B" w:rsidP="00574D2F">
      <w:pPr>
        <w:ind w:left="720"/>
      </w:pPr>
    </w:p>
    <w:p w14:paraId="51B48BB7" w14:textId="77777777" w:rsidR="00B253BF" w:rsidRDefault="00B253BF" w:rsidP="00574D2F">
      <w:pPr>
        <w:pStyle w:val="ListParagraph"/>
        <w:ind w:left="1440"/>
      </w:pPr>
    </w:p>
    <w:p w14:paraId="60FCD064" w14:textId="31804C7F" w:rsidR="00FC7544" w:rsidRDefault="00FC7544" w:rsidP="00FC7544"/>
    <w:sectPr w:rsidR="00FC7544" w:rsidSect="00C724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754C8"/>
    <w:multiLevelType w:val="hybridMultilevel"/>
    <w:tmpl w:val="90FC92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3389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FAkszIwtTEwtDcyUdpeDU4uLM/DyQAuNaAO7VY1MsAAAA"/>
  </w:docVars>
  <w:rsids>
    <w:rsidRoot w:val="00DF0A82"/>
    <w:rsid w:val="00075267"/>
    <w:rsid w:val="000A3CAE"/>
    <w:rsid w:val="000F578C"/>
    <w:rsid w:val="00111C60"/>
    <w:rsid w:val="001209D5"/>
    <w:rsid w:val="001C216E"/>
    <w:rsid w:val="001C36F4"/>
    <w:rsid w:val="001D5B4E"/>
    <w:rsid w:val="00246238"/>
    <w:rsid w:val="0026765E"/>
    <w:rsid w:val="002C39F9"/>
    <w:rsid w:val="00310535"/>
    <w:rsid w:val="00346E41"/>
    <w:rsid w:val="003C1EE1"/>
    <w:rsid w:val="003F11FA"/>
    <w:rsid w:val="004C4F3B"/>
    <w:rsid w:val="00574D2F"/>
    <w:rsid w:val="006B291C"/>
    <w:rsid w:val="0073635D"/>
    <w:rsid w:val="00765A54"/>
    <w:rsid w:val="007812EE"/>
    <w:rsid w:val="007E5A7A"/>
    <w:rsid w:val="008907CC"/>
    <w:rsid w:val="00922A3E"/>
    <w:rsid w:val="009B145F"/>
    <w:rsid w:val="00A53096"/>
    <w:rsid w:val="00A80076"/>
    <w:rsid w:val="00B253BF"/>
    <w:rsid w:val="00B44BED"/>
    <w:rsid w:val="00B97F4B"/>
    <w:rsid w:val="00BD5786"/>
    <w:rsid w:val="00BE5B41"/>
    <w:rsid w:val="00C0740F"/>
    <w:rsid w:val="00C26BAB"/>
    <w:rsid w:val="00C72434"/>
    <w:rsid w:val="00CC0C9A"/>
    <w:rsid w:val="00D85B04"/>
    <w:rsid w:val="00D97ADA"/>
    <w:rsid w:val="00DC60A4"/>
    <w:rsid w:val="00DE7CB6"/>
    <w:rsid w:val="00DF0A82"/>
    <w:rsid w:val="00E846ED"/>
    <w:rsid w:val="00EE0281"/>
    <w:rsid w:val="00F9227B"/>
    <w:rsid w:val="00FC48D7"/>
    <w:rsid w:val="00FC7157"/>
    <w:rsid w:val="00FC7544"/>
    <w:rsid w:val="00FF4084"/>
    <w:rsid w:val="2ED8AA27"/>
    <w:rsid w:val="56B80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CCC27"/>
  <w15:chartTrackingRefBased/>
  <w15:docId w15:val="{493AA4F5-89AE-4DD5-9E9C-85080DCA2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0A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0A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0A8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C7544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1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-HDTf5X66IfgGsoRaqpZajFEvUvk4uX7" TargetMode="External"/><Relationship Id="rId13" Type="http://schemas.openxmlformats.org/officeDocument/2006/relationships/hyperlink" Target="https://youtu.be/EkjyQd-ITdA" TargetMode="External"/><Relationship Id="rId18" Type="http://schemas.openxmlformats.org/officeDocument/2006/relationships/hyperlink" Target="https://youtu.be/EkjyQd-ITdA" TargetMode="External"/><Relationship Id="rId26" Type="http://schemas.microsoft.com/office/2019/05/relationships/documenttasks" Target="documenttasks/documenttasks1.xml"/><Relationship Id="rId3" Type="http://schemas.openxmlformats.org/officeDocument/2006/relationships/styles" Target="styles.xml"/><Relationship Id="rId21" Type="http://schemas.openxmlformats.org/officeDocument/2006/relationships/hyperlink" Target="https://youtu.be/Yw57yKw7MBg" TargetMode="External"/><Relationship Id="rId7" Type="http://schemas.openxmlformats.org/officeDocument/2006/relationships/hyperlink" Target="https://www.youtube.com/playlist?list=PL-HDTf5X66IeBRyAO7wzRWR1AtlvZSBkM" TargetMode="External"/><Relationship Id="rId12" Type="http://schemas.openxmlformats.org/officeDocument/2006/relationships/hyperlink" Target="https://youtu.be/zwobk50LkvM" TargetMode="External"/><Relationship Id="rId17" Type="http://schemas.openxmlformats.org/officeDocument/2006/relationships/hyperlink" Target="https://youtu.be/zwobk50Lkv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youtu.be/inBLO1yTKEE" TargetMode="External"/><Relationship Id="rId20" Type="http://schemas.openxmlformats.org/officeDocument/2006/relationships/hyperlink" Target="https://youtu.be/JEH7CrKtVRs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s://youtu.be/inBLO1yTKEE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youtu.be/QM9co5qY6eA" TargetMode="External"/><Relationship Id="rId23" Type="http://schemas.openxmlformats.org/officeDocument/2006/relationships/hyperlink" Target="https://youtu.be/WVKSKE9OODI" TargetMode="External"/><Relationship Id="rId10" Type="http://schemas.openxmlformats.org/officeDocument/2006/relationships/hyperlink" Target="https://youtu.be/sUVUwrUUlF8" TargetMode="External"/><Relationship Id="rId19" Type="http://schemas.openxmlformats.org/officeDocument/2006/relationships/hyperlink" Target="https://youtu.be/50oP9f9Fc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QM9co5qY6eA" TargetMode="External"/><Relationship Id="rId14" Type="http://schemas.openxmlformats.org/officeDocument/2006/relationships/hyperlink" Target="https://youtu.be/WVKSKE9OODI" TargetMode="External"/><Relationship Id="rId22" Type="http://schemas.openxmlformats.org/officeDocument/2006/relationships/hyperlink" Target="https://youtu.be/53I5E9Oj5Qk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06E3141A-BE37-44B2-8BC7-71BDFE5936B7}">
    <t:Anchor>
      <t:Comment id="1239584834"/>
    </t:Anchor>
    <t:History>
      <t:Event id="{1BF68322-74AF-46FB-AF83-B30D6A03DB10}" time="2023-01-18T17:53:16.918Z">
        <t:Attribution userId="S::danielle.howerton@friedrich.com::75b353f9-a1ec-424c-8a5a-ee0d620ec4d2" userProvider="AD" userName="Danielle Howerton"/>
        <t:Anchor>
          <t:Comment id="1239584834"/>
        </t:Anchor>
        <t:Create/>
      </t:Event>
      <t:Event id="{5D8BF7BE-6BFA-464D-8E57-13DE2CE27B38}" time="2023-01-18T17:53:16.918Z">
        <t:Attribution userId="S::danielle.howerton@friedrich.com::75b353f9-a1ec-424c-8a5a-ee0d620ec4d2" userProvider="AD" userName="Danielle Howerton"/>
        <t:Anchor>
          <t:Comment id="1239584834"/>
        </t:Anchor>
        <t:Assign userId="S::Sara.Currie@friedrich.com::67051b2c-ebeb-4ae0-b635-f742c1d2e03c" userProvider="AD" userName="Sara Currie"/>
      </t:Event>
      <t:Event id="{16D86B6B-F670-48E9-B532-3F7ED626C027}" time="2023-01-18T17:53:16.918Z">
        <t:Attribution userId="S::danielle.howerton@friedrich.com::75b353f9-a1ec-424c-8a5a-ee0d620ec4d2" userProvider="AD" userName="Danielle Howerton"/>
        <t:Anchor>
          <t:Comment id="1239584834"/>
        </t:Anchor>
        <t:SetTitle title="@Sara Currie For Ferguson keep Rep VRP and all others. Remove Internal and Johnstone specific trainings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47F97-2A79-4C13-98FE-32DE25759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Currie</dc:creator>
  <cp:keywords/>
  <dc:description/>
  <cp:lastModifiedBy>Sara Currie</cp:lastModifiedBy>
  <cp:revision>3</cp:revision>
  <dcterms:created xsi:type="dcterms:W3CDTF">2023-01-18T19:31:00Z</dcterms:created>
  <dcterms:modified xsi:type="dcterms:W3CDTF">2023-01-18T19:31:00Z</dcterms:modified>
</cp:coreProperties>
</file>